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  <w:bookmarkStart w:id="0" w:name="_GoBack"/>
      <w:bookmarkEnd w:id="0"/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CE649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9466ED">
        <w:rPr>
          <w:rFonts w:ascii="Calibri" w:hAnsi="Calibri" w:cs="Calibri"/>
          <w:b/>
          <w:sz w:val="28"/>
        </w:rPr>
        <w:t xml:space="preserve"> 202</w:t>
      </w:r>
      <w:r w:rsidR="005B0CD6">
        <w:rPr>
          <w:rFonts w:ascii="Calibri" w:hAnsi="Calibri" w:cs="Calibri" w:hint="eastAsia"/>
          <w:b/>
          <w:sz w:val="28"/>
        </w:rPr>
        <w:t>3</w:t>
      </w:r>
    </w:p>
    <w:p w:rsidR="005C1FC0" w:rsidRPr="005C1FC0" w:rsidRDefault="005C1FC0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C1FC0">
        <w:rPr>
          <w:rFonts w:ascii="Calibri" w:hAnsi="Calibri" w:cs="Calibri" w:hint="eastAsia"/>
          <w:b/>
          <w:i/>
          <w:sz w:val="28"/>
        </w:rPr>
        <w:t>ASEAN Next Innovato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D65566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350C61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D65566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6"/>
        <w:gridCol w:w="6545"/>
      </w:tblGrid>
      <w:tr w:rsidR="00AE1C3E" w:rsidRPr="00AE1C3E" w:rsidTr="00D65566">
        <w:trPr>
          <w:trHeight w:val="380"/>
        </w:trPr>
        <w:tc>
          <w:tcPr>
            <w:tcW w:w="912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350C61" w:rsidP="00350C61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’s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D65566">
        <w:trPr>
          <w:trHeight w:val="359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14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88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2602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D60253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>cooperation between Korea and ASEAN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923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44" w:type="dxa"/>
          </w:tcPr>
          <w:p w:rsidR="00D65566" w:rsidRDefault="00D65566" w:rsidP="00947EEE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947EEE" w:rsidRPr="00D65566" w:rsidRDefault="00D65566" w:rsidP="00D65566">
            <w:pPr>
              <w:tabs>
                <w:tab w:val="left" w:pos="211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D65566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D65566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5C1FC0">
        <w:rPr>
          <w:rFonts w:ascii="Calibri" w:hAnsi="Calibri" w:cs="Calibri"/>
          <w:sz w:val="22"/>
        </w:rPr>
        <w:t>for the award rewarded by the Minister of</w:t>
      </w:r>
      <w:r w:rsidR="00A45726">
        <w:rPr>
          <w:rFonts w:ascii="Calibri" w:hAnsi="Calibri" w:cs="Calibri"/>
          <w:sz w:val="22"/>
        </w:rPr>
        <w:t xml:space="preserve"> </w:t>
      </w:r>
      <w:r w:rsidR="005C1FC0">
        <w:rPr>
          <w:rFonts w:ascii="Calibri" w:hAnsi="Calibri" w:cs="Calibri"/>
          <w:sz w:val="22"/>
        </w:rPr>
        <w:t>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>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 xml:space="preserve">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proofErr w:type="gramStart"/>
      <w:r w:rsidRPr="00FB33C7">
        <w:rPr>
          <w:rFonts w:ascii="Calibri" w:hAnsi="Calibri" w:cs="Calibri"/>
          <w:sz w:val="22"/>
        </w:rPr>
        <w:t>Date :</w:t>
      </w:r>
      <w:proofErr w:type="gramEnd"/>
      <w:r w:rsidRPr="00FB33C7">
        <w:rPr>
          <w:rFonts w:ascii="Calibri" w:hAnsi="Calibri" w:cs="Calibri"/>
          <w:sz w:val="22"/>
        </w:rPr>
        <w:t xml:space="preserve">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2C0A37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</w:p>
    <w:sectPr w:rsidR="002C0A37" w:rsidRPr="007E6C1C" w:rsidSect="003B0BB1">
      <w:headerReference w:type="default" r:id="rId8"/>
      <w:footerReference w:type="default" r:id="rId9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364F" w:rsidRDefault="0073364F" w:rsidP="003B0BB1">
      <w:pPr>
        <w:spacing w:after="0" w:line="240" w:lineRule="auto"/>
      </w:pPr>
      <w:r>
        <w:separator/>
      </w:r>
    </w:p>
  </w:endnote>
  <w:endnote w:type="continuationSeparator" w:id="0">
    <w:p w:rsidR="0073364F" w:rsidRDefault="0073364F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43377" w:rsidRDefault="0084337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:rsidR="002C0A37" w:rsidRPr="002C0A37" w:rsidRDefault="002C0A3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5B0CD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5B0CD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364F" w:rsidRDefault="0073364F" w:rsidP="003B0BB1">
      <w:pPr>
        <w:spacing w:after="0" w:line="240" w:lineRule="auto"/>
      </w:pPr>
      <w:r>
        <w:separator/>
      </w:r>
    </w:p>
  </w:footnote>
  <w:footnote w:type="continuationSeparator" w:id="0">
    <w:p w:rsidR="0073364F" w:rsidRDefault="0073364F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0BB1" w:rsidRDefault="005B0CD6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62336" behindDoc="0" locked="0" layoutInCell="1" allowOverlap="1" wp14:anchorId="13DE9134" wp14:editId="5C7522E6">
          <wp:simplePos x="0" y="0"/>
          <wp:positionH relativeFrom="margin">
            <wp:posOffset>170815</wp:posOffset>
          </wp:positionH>
          <wp:positionV relativeFrom="paragraph">
            <wp:posOffset>297815</wp:posOffset>
          </wp:positionV>
          <wp:extent cx="1519555" cy="273050"/>
          <wp:effectExtent l="0" t="0" r="4445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9555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5566">
      <w:rPr>
        <w:noProof/>
      </w:rPr>
      <w:drawing>
        <wp:anchor distT="0" distB="0" distL="114300" distR="114300" simplePos="0" relativeHeight="251672576" behindDoc="1" locked="0" layoutInCell="1" allowOverlap="1" wp14:anchorId="2825B1EB" wp14:editId="492751D9">
          <wp:simplePos x="0" y="0"/>
          <wp:positionH relativeFrom="column">
            <wp:posOffset>4724400</wp:posOffset>
          </wp:positionH>
          <wp:positionV relativeFrom="paragraph">
            <wp:posOffset>-6985</wp:posOffset>
          </wp:positionV>
          <wp:extent cx="800100" cy="800100"/>
          <wp:effectExtent l="0" t="0" r="0" b="0"/>
          <wp:wrapTight wrapText="bothSides">
            <wp:wrapPolygon edited="0">
              <wp:start x="7200" y="0"/>
              <wp:lineTo x="3600" y="1543"/>
              <wp:lineTo x="0" y="6171"/>
              <wp:lineTo x="0" y="13371"/>
              <wp:lineTo x="514" y="16457"/>
              <wp:lineTo x="6171" y="21086"/>
              <wp:lineTo x="7714" y="21086"/>
              <wp:lineTo x="13371" y="21086"/>
              <wp:lineTo x="14914" y="21086"/>
              <wp:lineTo x="20571" y="16457"/>
              <wp:lineTo x="21086" y="13371"/>
              <wp:lineTo x="21086" y="6171"/>
              <wp:lineTo x="17486" y="1543"/>
              <wp:lineTo x="13886" y="0"/>
              <wp:lineTo x="7200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5566">
      <w:rPr>
        <w:noProof/>
      </w:rPr>
      <w:drawing>
        <wp:anchor distT="0" distB="0" distL="114300" distR="114300" simplePos="0" relativeHeight="251652096" behindDoc="0" locked="0" layoutInCell="1" allowOverlap="1" wp14:anchorId="047BC4A2" wp14:editId="1B332351">
          <wp:simplePos x="0" y="0"/>
          <wp:positionH relativeFrom="margin">
            <wp:posOffset>2133600</wp:posOffset>
          </wp:positionH>
          <wp:positionV relativeFrom="paragraph">
            <wp:posOffset>-952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0B5F1D"/>
    <w:rsid w:val="00264833"/>
    <w:rsid w:val="002A453D"/>
    <w:rsid w:val="002C0A37"/>
    <w:rsid w:val="00350C61"/>
    <w:rsid w:val="0036774D"/>
    <w:rsid w:val="003B0BB1"/>
    <w:rsid w:val="0043595A"/>
    <w:rsid w:val="00445C06"/>
    <w:rsid w:val="00454C54"/>
    <w:rsid w:val="005B0CD6"/>
    <w:rsid w:val="005C1FC0"/>
    <w:rsid w:val="00654A93"/>
    <w:rsid w:val="00671901"/>
    <w:rsid w:val="006725DA"/>
    <w:rsid w:val="006D71A4"/>
    <w:rsid w:val="007066B8"/>
    <w:rsid w:val="0072683A"/>
    <w:rsid w:val="00730AA6"/>
    <w:rsid w:val="0073364F"/>
    <w:rsid w:val="007E43A7"/>
    <w:rsid w:val="007E6C1C"/>
    <w:rsid w:val="007F7E65"/>
    <w:rsid w:val="008222CA"/>
    <w:rsid w:val="00843377"/>
    <w:rsid w:val="009066EC"/>
    <w:rsid w:val="009466ED"/>
    <w:rsid w:val="00947EEE"/>
    <w:rsid w:val="00985D65"/>
    <w:rsid w:val="0098703B"/>
    <w:rsid w:val="009C419A"/>
    <w:rsid w:val="00A45726"/>
    <w:rsid w:val="00A662C5"/>
    <w:rsid w:val="00A85D60"/>
    <w:rsid w:val="00AA4284"/>
    <w:rsid w:val="00AE1C3E"/>
    <w:rsid w:val="00BA2C20"/>
    <w:rsid w:val="00BA4139"/>
    <w:rsid w:val="00CB1CC1"/>
    <w:rsid w:val="00CE649D"/>
    <w:rsid w:val="00D201FD"/>
    <w:rsid w:val="00D25B8C"/>
    <w:rsid w:val="00D310A3"/>
    <w:rsid w:val="00D472DA"/>
    <w:rsid w:val="00D60253"/>
    <w:rsid w:val="00D65566"/>
    <w:rsid w:val="00D83DED"/>
    <w:rsid w:val="00D926BF"/>
    <w:rsid w:val="00DD2C02"/>
    <w:rsid w:val="00F106B7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I</dc:creator>
  <cp:lastModifiedBy>STEPI</cp:lastModifiedBy>
  <cp:revision>2</cp:revision>
  <dcterms:created xsi:type="dcterms:W3CDTF">2023-06-15T07:52:00Z</dcterms:created>
  <dcterms:modified xsi:type="dcterms:W3CDTF">2023-06-15T07:52:00Z</dcterms:modified>
</cp:coreProperties>
</file>